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Zwykatabela4"/>
        <w:tblW w:w="0" w:type="auto"/>
        <w:tblLook w:val="04A0" w:firstRow="1" w:lastRow="0" w:firstColumn="1" w:lastColumn="0" w:noHBand="0" w:noVBand="1"/>
      </w:tblPr>
      <w:tblGrid>
        <w:gridCol w:w="8491"/>
        <w:gridCol w:w="2047"/>
      </w:tblGrid>
      <w:tr w:rsidR="008E047A" w:rsidRPr="008E047A" w14:paraId="6A02BD93" w14:textId="77777777" w:rsidTr="00980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1" w:type="dxa"/>
          </w:tcPr>
          <w:p w14:paraId="6E3CC7CE" w14:textId="77777777" w:rsidR="00980F41" w:rsidRDefault="008E047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0543F1EC" wp14:editId="69607D48">
                  <wp:extent cx="1282887" cy="1260000"/>
                  <wp:effectExtent l="0" t="0" r="0" b="0"/>
                  <wp:docPr id="3" name="Obraz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T Logo AST kartka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887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9A1030" w14:textId="14C54034" w:rsidR="00371152" w:rsidRPr="008E047A" w:rsidRDefault="004006C3" w:rsidP="00980F41">
            <w:pPr>
              <w:pStyle w:val="Nagwek1"/>
              <w:numPr>
                <w:ilvl w:val="0"/>
                <w:numId w:val="0"/>
              </w:numPr>
              <w:spacing w:before="240"/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FORMULARZ ZGŁOSZENIOWY -</w:t>
            </w:r>
            <w:r w:rsidR="00371152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studia </w:t>
            </w:r>
          </w:p>
          <w:p w14:paraId="356BEB3D" w14:textId="77777777" w:rsidR="00371152" w:rsidRPr="008E047A" w:rsidRDefault="00371152" w:rsidP="00371152">
            <w:pPr>
              <w:pStyle w:val="Nagwek1"/>
              <w:numPr>
                <w:ilvl w:val="0"/>
                <w:numId w:val="0"/>
              </w:numPr>
              <w:tabs>
                <w:tab w:val="left" w:pos="0"/>
              </w:tabs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GRAM Erasmus+ </w:t>
            </w:r>
          </w:p>
          <w:p w14:paraId="082C48EC" w14:textId="77777777" w:rsidR="00371152" w:rsidRPr="008E047A" w:rsidRDefault="009455CA" w:rsidP="00371152">
            <w:pPr>
              <w:pStyle w:val="Nagwek1"/>
              <w:numPr>
                <w:ilvl w:val="0"/>
                <w:numId w:val="0"/>
              </w:numPr>
              <w:jc w:val="left"/>
              <w:outlineLv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rok akademicki 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3</w:t>
            </w:r>
            <w:r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/20</w:t>
            </w:r>
            <w:r w:rsidR="00AF1A48" w:rsidRPr="008E047A">
              <w:rPr>
                <w:rFonts w:asciiTheme="minorHAnsi" w:hAnsiTheme="minorHAnsi" w:cstheme="minorHAnsi"/>
                <w:b/>
                <w:sz w:val="24"/>
                <w:szCs w:val="24"/>
              </w:rPr>
              <w:t>24</w:t>
            </w:r>
          </w:p>
          <w:p w14:paraId="729BB72C" w14:textId="77777777" w:rsidR="00371152" w:rsidRPr="008E047A" w:rsidRDefault="00105B92" w:rsidP="00980F41">
            <w:pPr>
              <w:spacing w:before="24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Akademia Sztuk Teatralnych im. Stanisława Wyspiańskiego</w:t>
            </w:r>
            <w:r w:rsidR="00371152" w:rsidRPr="008E047A">
              <w:rPr>
                <w:rFonts w:asciiTheme="minorHAnsi" w:hAnsiTheme="minorHAnsi" w:cstheme="minorHAnsi"/>
              </w:rPr>
              <w:t xml:space="preserve"> w Krakowie</w:t>
            </w:r>
          </w:p>
          <w:p w14:paraId="5595C4CE" w14:textId="114DD81A" w:rsidR="00371152" w:rsidRPr="00980F41" w:rsidRDefault="00371152" w:rsidP="00980F41">
            <w:pPr>
              <w:tabs>
                <w:tab w:val="left" w:pos="567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</w:rPr>
              <w:t xml:space="preserve">Erasmus </w:t>
            </w:r>
            <w:proofErr w:type="spellStart"/>
            <w:r w:rsidRPr="008E047A">
              <w:rPr>
                <w:rFonts w:asciiTheme="minorHAnsi" w:hAnsiTheme="minorHAnsi" w:cstheme="minorHAnsi"/>
              </w:rPr>
              <w:t>code</w:t>
            </w:r>
            <w:proofErr w:type="spellEnd"/>
            <w:r w:rsidRPr="008E047A">
              <w:rPr>
                <w:rFonts w:asciiTheme="minorHAnsi" w:hAnsiTheme="minorHAnsi" w:cstheme="minorHAnsi"/>
              </w:rPr>
              <w:t>: PL KRAKOW11</w:t>
            </w:r>
            <w:r w:rsidR="005B0A4D" w:rsidRPr="008E047A">
              <w:rPr>
                <w:rFonts w:asciiTheme="minorHAnsi" w:hAnsiTheme="minorHAnsi" w:cstheme="minorHAnsi"/>
              </w:rPr>
              <w:br/>
              <w:t>Nr zgłoszenia</w:t>
            </w:r>
            <w:r w:rsidR="00725BA3" w:rsidRPr="008E047A">
              <w:rPr>
                <w:rFonts w:asciiTheme="minorHAnsi" w:hAnsiTheme="minorHAnsi" w:cstheme="minorHAnsi"/>
              </w:rPr>
              <w:t xml:space="preserve">: </w:t>
            </w:r>
          </w:p>
        </w:tc>
        <w:tc>
          <w:tcPr>
            <w:tcW w:w="2047" w:type="dxa"/>
          </w:tcPr>
          <w:p w14:paraId="6CEA0D07" w14:textId="02E606A3" w:rsidR="00371152" w:rsidRPr="00980F41" w:rsidRDefault="00371152" w:rsidP="00980F41">
            <w:pPr>
              <w:spacing w:before="19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fotografia</w:t>
            </w:r>
          </w:p>
        </w:tc>
      </w:tr>
    </w:tbl>
    <w:p w14:paraId="3187CE48" w14:textId="77777777" w:rsidR="00980F41" w:rsidRDefault="008154EC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PODSTAWO</w:t>
      </w:r>
      <w:r w:rsidR="00372451" w:rsidRPr="008E047A">
        <w:rPr>
          <w:rFonts w:asciiTheme="minorHAnsi" w:hAnsiTheme="minorHAnsi" w:cstheme="minorHAnsi"/>
          <w:b/>
        </w:rPr>
        <w:t>W</w:t>
      </w:r>
      <w:r w:rsidRPr="008E047A">
        <w:rPr>
          <w:rFonts w:asciiTheme="minorHAnsi" w:hAnsiTheme="minorHAnsi" w:cstheme="minorHAnsi"/>
          <w:b/>
        </w:rPr>
        <w:t xml:space="preserve">E </w:t>
      </w:r>
      <w:r w:rsidR="00495A1F" w:rsidRPr="008E047A">
        <w:rPr>
          <w:rFonts w:asciiTheme="minorHAnsi" w:hAnsiTheme="minorHAnsi" w:cstheme="minorHAnsi"/>
          <w:b/>
        </w:rPr>
        <w:t>DANE</w:t>
      </w:r>
    </w:p>
    <w:p w14:paraId="7833FE02" w14:textId="44A2B85E" w:rsidR="00CA0EA0" w:rsidRPr="00980F41" w:rsidRDefault="00495A1F" w:rsidP="00980F41">
      <w:pPr>
        <w:spacing w:line="360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725BA3" w:rsidRPr="008E047A">
        <w:rPr>
          <w:rFonts w:asciiTheme="minorHAnsi" w:hAnsiTheme="minorHAnsi" w:cstheme="minorHAnsi"/>
          <w:i/>
          <w:sz w:val="16"/>
          <w:szCs w:val="16"/>
        </w:rPr>
        <w:t>s</w:t>
      </w:r>
      <w:r w:rsidRPr="008E047A">
        <w:rPr>
          <w:rFonts w:asciiTheme="minorHAnsi" w:hAnsiTheme="minorHAnsi" w:cstheme="minorHAnsi"/>
          <w:i/>
          <w:sz w:val="16"/>
          <w:szCs w:val="16"/>
        </w:rPr>
        <w:t>tudent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k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składając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</w:t>
      </w:r>
      <w:r w:rsidRPr="008E047A">
        <w:rPr>
          <w:rFonts w:asciiTheme="minorHAnsi" w:hAnsiTheme="minorHAnsi" w:cstheme="minorHAnsi"/>
          <w:i/>
          <w:sz w:val="16"/>
          <w:szCs w:val="16"/>
        </w:rPr>
        <w:t>y</w:t>
      </w:r>
      <w:r w:rsidR="007359BE" w:rsidRPr="008E047A">
        <w:rPr>
          <w:rFonts w:asciiTheme="minorHAnsi" w:hAnsiTheme="minorHAnsi" w:cstheme="minorHAnsi"/>
          <w:i/>
          <w:sz w:val="16"/>
          <w:szCs w:val="16"/>
        </w:rPr>
        <w:t>/a</w:t>
      </w:r>
      <w:r w:rsidRPr="008E047A">
        <w:rPr>
          <w:rFonts w:asciiTheme="minorHAnsi" w:hAnsiTheme="minorHAnsi" w:cstheme="minorHAnsi"/>
          <w:i/>
          <w:sz w:val="16"/>
          <w:szCs w:val="16"/>
        </w:rPr>
        <w:t xml:space="preserve"> wniosek; </w:t>
      </w:r>
      <w:r w:rsidR="005E74DE" w:rsidRPr="008E047A">
        <w:rPr>
          <w:rFonts w:asciiTheme="minorHAnsi" w:hAnsiTheme="minorHAnsi" w:cstheme="minorHAnsi"/>
          <w:i/>
          <w:sz w:val="16"/>
          <w:szCs w:val="16"/>
        </w:rPr>
        <w:t>wniosek należy wypełnić pismem drukowanym</w:t>
      </w:r>
    </w:p>
    <w:p w14:paraId="7DA485E3" w14:textId="4A63B805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azwisko</w:t>
      </w:r>
      <w:r w:rsidR="00460CC2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191DFFE8" w14:textId="2F3A517D" w:rsidR="00485876" w:rsidRPr="008E047A" w:rsidRDefault="00683180" w:rsidP="00485876">
      <w:pPr>
        <w:tabs>
          <w:tab w:val="left" w:leader="underscore" w:pos="10206"/>
        </w:tabs>
        <w:spacing w:before="20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Imię/imiona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E3E86B6" w14:textId="7F5FBEC9" w:rsidR="00683180" w:rsidRPr="008E047A" w:rsidRDefault="002671A7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ESEL</w:t>
      </w:r>
      <w:r w:rsidR="00683180" w:rsidRPr="008E047A">
        <w:rPr>
          <w:rFonts w:asciiTheme="minorHAnsi" w:hAnsiTheme="minorHAnsi" w:cstheme="minorHAnsi"/>
        </w:rPr>
        <w:t>:</w:t>
      </w:r>
      <w:r w:rsidR="00485876" w:rsidRPr="008E047A">
        <w:rPr>
          <w:rFonts w:asciiTheme="minorHAnsi" w:hAnsiTheme="minorHAnsi" w:cstheme="minorHAnsi"/>
        </w:rPr>
        <w:tab/>
      </w:r>
    </w:p>
    <w:p w14:paraId="4FC2D0BA" w14:textId="5BC5D18B" w:rsidR="00683180" w:rsidRPr="008E047A" w:rsidRDefault="00683180" w:rsidP="00980F41">
      <w:pPr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łeć:</w:t>
      </w:r>
      <w:r w:rsidR="003340FC" w:rsidRPr="008E047A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429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k</w:t>
      </w:r>
      <w:r w:rsidR="003340FC" w:rsidRPr="008E047A">
        <w:rPr>
          <w:rFonts w:asciiTheme="minorHAnsi" w:hAnsiTheme="minorHAnsi" w:cstheme="minorHAnsi"/>
        </w:rPr>
        <w:t xml:space="preserve">obieta / </w:t>
      </w:r>
      <w:sdt>
        <w:sdtPr>
          <w:rPr>
            <w:rFonts w:asciiTheme="minorHAnsi" w:hAnsiTheme="minorHAnsi" w:cstheme="minorHAnsi"/>
          </w:rPr>
          <w:id w:val="494533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372451" w:rsidRPr="008E047A"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ężczyzna</w:t>
      </w:r>
    </w:p>
    <w:p w14:paraId="7FCE5CE3" w14:textId="5A40A4E7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Obywatelstwo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CE7131" w14:textId="7C2254CD" w:rsidR="00460CC2" w:rsidRPr="008E047A" w:rsidRDefault="00683180" w:rsidP="00980F41">
      <w:pPr>
        <w:tabs>
          <w:tab w:val="left" w:leader="underscore" w:pos="10206"/>
        </w:tabs>
        <w:spacing w:before="20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Data urodzenia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45A0E71D" w14:textId="6DDC9C72" w:rsidR="00683180" w:rsidRPr="008E047A" w:rsidRDefault="00683180" w:rsidP="00980F41">
      <w:pPr>
        <w:tabs>
          <w:tab w:val="left" w:leader="underscore" w:pos="10206"/>
        </w:tabs>
        <w:spacing w:before="20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Miejsce urodzenia</w:t>
      </w:r>
      <w:r w:rsidR="00460CC2" w:rsidRPr="008E047A">
        <w:rPr>
          <w:rFonts w:asciiTheme="minorHAnsi" w:hAnsiTheme="minorHAnsi" w:cstheme="minorHAnsi"/>
        </w:rPr>
        <w:t>:</w:t>
      </w:r>
    </w:p>
    <w:p w14:paraId="48CF0C24" w14:textId="0DBFC74F" w:rsidR="000C151C" w:rsidRPr="008E047A" w:rsidRDefault="00683180" w:rsidP="000A43A9">
      <w:pPr>
        <w:spacing w:before="240" w:line="360" w:lineRule="auto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DANE KONTAKTOWE / ADRES ZAMELDOWANIA</w:t>
      </w:r>
    </w:p>
    <w:p w14:paraId="4A119B4B" w14:textId="195E7FB3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od pocztowy</w:t>
      </w:r>
      <w:r w:rsidR="00485876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  <w:r w:rsidR="00460CC2" w:rsidRPr="008E047A">
        <w:rPr>
          <w:rFonts w:asciiTheme="minorHAnsi" w:hAnsiTheme="minorHAnsi" w:cstheme="minorHAnsi"/>
        </w:rPr>
        <w:br/>
      </w:r>
      <w:r w:rsidRPr="008E047A">
        <w:rPr>
          <w:rFonts w:asciiTheme="minorHAnsi" w:hAnsiTheme="minorHAnsi" w:cstheme="minorHAnsi"/>
        </w:rPr>
        <w:t>Miejscowość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07F5A66" w14:textId="27334F6A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Ulica:</w:t>
      </w:r>
      <w:r w:rsidR="00725BA3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50BBBFD7" w14:textId="3546965B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umer domu / numer mieszkania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4DBB6B34" w14:textId="02CF5988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Kraj:</w:t>
      </w:r>
      <w:r w:rsidR="00460CC2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2A0C8A66" w14:textId="12B82429" w:rsidR="00460CC2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Telefon:</w:t>
      </w:r>
      <w:r w:rsidR="00485876" w:rsidRPr="008E047A">
        <w:rPr>
          <w:rFonts w:asciiTheme="minorHAnsi" w:hAnsiTheme="minorHAnsi" w:cstheme="minorHAnsi"/>
        </w:rPr>
        <w:t xml:space="preserve"> </w:t>
      </w:r>
      <w:r w:rsidR="00485876" w:rsidRPr="008E047A">
        <w:rPr>
          <w:rFonts w:asciiTheme="minorHAnsi" w:hAnsiTheme="minorHAnsi" w:cstheme="minorHAnsi"/>
        </w:rPr>
        <w:tab/>
      </w:r>
    </w:p>
    <w:p w14:paraId="5CE8D9F7" w14:textId="50856F70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  <w:sz w:val="22"/>
          <w:szCs w:val="22"/>
        </w:rPr>
      </w:pPr>
      <w:r w:rsidRPr="008E047A">
        <w:rPr>
          <w:rFonts w:asciiTheme="minorHAnsi" w:hAnsiTheme="minorHAnsi" w:cstheme="minorHAnsi"/>
        </w:rPr>
        <w:t>E-mail:</w:t>
      </w:r>
      <w:r w:rsidR="00725BA3" w:rsidRPr="008E047A">
        <w:rPr>
          <w:rFonts w:asciiTheme="minorHAnsi" w:hAnsiTheme="minorHAnsi" w:cstheme="minorHAnsi"/>
          <w:sz w:val="22"/>
          <w:szCs w:val="22"/>
        </w:rPr>
        <w:t xml:space="preserve"> </w:t>
      </w:r>
      <w:r w:rsidR="008E047A" w:rsidRPr="008E047A">
        <w:rPr>
          <w:rFonts w:asciiTheme="minorHAnsi" w:hAnsiTheme="minorHAnsi" w:cstheme="minorHAnsi"/>
          <w:sz w:val="22"/>
          <w:szCs w:val="22"/>
        </w:rPr>
        <w:tab/>
      </w:r>
    </w:p>
    <w:p w14:paraId="6BFEC84C" w14:textId="5B2CFD48" w:rsidR="00683180" w:rsidRPr="008E047A" w:rsidRDefault="00683180" w:rsidP="00980F41">
      <w:pPr>
        <w:spacing w:before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 xml:space="preserve">INFORMACJA O </w:t>
      </w:r>
      <w:r w:rsidR="00890CD5" w:rsidRPr="008E047A">
        <w:rPr>
          <w:rFonts w:asciiTheme="minorHAnsi" w:hAnsiTheme="minorHAnsi" w:cstheme="minorHAnsi"/>
          <w:b/>
        </w:rPr>
        <w:t>DOTYCHCZASOWYM PRZEBIEGU STUDIÓW</w:t>
      </w:r>
      <w:r w:rsidRPr="008E047A">
        <w:rPr>
          <w:rFonts w:asciiTheme="minorHAnsi" w:hAnsiTheme="minorHAnsi" w:cstheme="minorHAnsi"/>
          <w:b/>
        </w:rPr>
        <w:t xml:space="preserve"> </w:t>
      </w:r>
    </w:p>
    <w:p w14:paraId="2856F735" w14:textId="4020AE04" w:rsidR="00683180" w:rsidRPr="008E047A" w:rsidRDefault="00683180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Rok studiów (</w:t>
      </w:r>
      <w:r w:rsidRPr="008E047A">
        <w:rPr>
          <w:rFonts w:asciiTheme="minorHAnsi" w:hAnsiTheme="minorHAnsi" w:cstheme="minorHAnsi"/>
          <w:i/>
        </w:rPr>
        <w:t>w czasie rekrutacji</w:t>
      </w:r>
      <w:r w:rsidRPr="008E047A">
        <w:rPr>
          <w:rFonts w:asciiTheme="minorHAnsi" w:hAnsiTheme="minorHAnsi" w:cstheme="minorHAnsi"/>
        </w:rPr>
        <w:t>)</w:t>
      </w:r>
      <w:r w:rsidR="00460CC2" w:rsidRPr="008E047A">
        <w:rPr>
          <w:rFonts w:asciiTheme="minorHAnsi" w:hAnsiTheme="minorHAnsi" w:cstheme="minorHAnsi"/>
        </w:rPr>
        <w:t xml:space="preserve">: </w:t>
      </w:r>
      <w:r w:rsidR="00485876" w:rsidRPr="008E047A">
        <w:rPr>
          <w:rFonts w:asciiTheme="minorHAnsi" w:hAnsiTheme="minorHAnsi" w:cstheme="minorHAnsi"/>
        </w:rPr>
        <w:tab/>
      </w:r>
    </w:p>
    <w:p w14:paraId="2B567FCD" w14:textId="23A7CDCF" w:rsidR="00683180" w:rsidRPr="008E047A" w:rsidRDefault="00460CC2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 xml:space="preserve">Wydział / specjalność: </w:t>
      </w:r>
      <w:r w:rsidR="00485876" w:rsidRPr="008E047A">
        <w:rPr>
          <w:rFonts w:asciiTheme="minorHAnsi" w:hAnsiTheme="minorHAnsi" w:cstheme="minorHAnsi"/>
        </w:rPr>
        <w:tab/>
      </w:r>
    </w:p>
    <w:p w14:paraId="4F9D0722" w14:textId="34A93998" w:rsidR="008E047A" w:rsidRDefault="00460CC2" w:rsidP="00980F41">
      <w:pPr>
        <w:tabs>
          <w:tab w:val="left" w:leader="underscore" w:pos="10206"/>
        </w:tabs>
        <w:spacing w:before="20" w:line="360" w:lineRule="auto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Nr album</w:t>
      </w:r>
      <w:r w:rsidR="008E047A">
        <w:rPr>
          <w:rFonts w:asciiTheme="minorHAnsi" w:hAnsiTheme="minorHAnsi" w:cstheme="minorHAnsi"/>
        </w:rPr>
        <w:t xml:space="preserve">u: </w:t>
      </w:r>
      <w:r w:rsidR="008E047A">
        <w:rPr>
          <w:rFonts w:asciiTheme="minorHAnsi" w:hAnsiTheme="minorHAnsi" w:cstheme="minorHAnsi"/>
        </w:rPr>
        <w:tab/>
      </w:r>
    </w:p>
    <w:p w14:paraId="185B7C14" w14:textId="3CE23405" w:rsidR="002745E3" w:rsidRPr="008E047A" w:rsidRDefault="008E047A" w:rsidP="000A43A9">
      <w:pPr>
        <w:tabs>
          <w:tab w:val="left" w:leader="underscore" w:pos="10206"/>
        </w:tabs>
        <w:spacing w:before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2671A7" w:rsidRPr="008E047A">
        <w:rPr>
          <w:rFonts w:asciiTheme="minorHAnsi" w:hAnsiTheme="minorHAnsi" w:cstheme="minorHAnsi"/>
        </w:rPr>
        <w:t>ktualnie pobier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stypendium socjalne: </w:t>
      </w:r>
      <w:sdt>
        <w:sdtPr>
          <w:rPr>
            <w:rFonts w:asciiTheme="minorHAnsi" w:hAnsiTheme="minorHAnsi" w:cstheme="minorHAnsi"/>
          </w:rPr>
          <w:id w:val="-1703313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78107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6EE0BB2E" w14:textId="15ADEB56" w:rsidR="00980F41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2671A7" w:rsidRPr="008E047A">
        <w:rPr>
          <w:rFonts w:asciiTheme="minorHAnsi" w:hAnsiTheme="minorHAnsi" w:cstheme="minorHAnsi"/>
        </w:rPr>
        <w:t>osiada</w:t>
      </w:r>
      <w:r>
        <w:rPr>
          <w:rFonts w:asciiTheme="minorHAnsi" w:hAnsiTheme="minorHAnsi" w:cstheme="minorHAnsi"/>
        </w:rPr>
        <w:t>m</w:t>
      </w:r>
      <w:r w:rsidR="002671A7" w:rsidRPr="008E047A">
        <w:rPr>
          <w:rFonts w:asciiTheme="minorHAnsi" w:hAnsiTheme="minorHAnsi" w:cstheme="minorHAnsi"/>
        </w:rPr>
        <w:t xml:space="preserve"> orzeczony stopień niepełnosprawności: </w:t>
      </w:r>
      <w:sdt>
        <w:sdtPr>
          <w:rPr>
            <w:rFonts w:asciiTheme="minorHAnsi" w:hAnsiTheme="minorHAnsi" w:cstheme="minorHAnsi"/>
          </w:rPr>
          <w:id w:val="-172268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2671A7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420607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2671A7" w:rsidRPr="008E047A">
        <w:rPr>
          <w:rFonts w:asciiTheme="minorHAnsi" w:hAnsiTheme="minorHAnsi" w:cstheme="minorHAnsi"/>
        </w:rPr>
        <w:t>ie</w:t>
      </w:r>
    </w:p>
    <w:p w14:paraId="01B1C516" w14:textId="1ED01104" w:rsidR="00B54C4A" w:rsidRPr="008E047A" w:rsidRDefault="008E047A" w:rsidP="000A43A9">
      <w:pPr>
        <w:spacing w:before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="003340FC" w:rsidRPr="008E047A">
        <w:rPr>
          <w:rFonts w:asciiTheme="minorHAnsi" w:hAnsiTheme="minorHAnsi" w:cstheme="minorHAnsi"/>
        </w:rPr>
        <w:t>czestniczyłe</w:t>
      </w:r>
      <w:r>
        <w:rPr>
          <w:rFonts w:asciiTheme="minorHAnsi" w:hAnsiTheme="minorHAnsi" w:cstheme="minorHAnsi"/>
        </w:rPr>
        <w:t>m</w:t>
      </w:r>
      <w:r w:rsidR="003340FC" w:rsidRPr="008E047A">
        <w:rPr>
          <w:rFonts w:asciiTheme="minorHAnsi" w:hAnsiTheme="minorHAnsi" w:cstheme="minorHAnsi"/>
        </w:rPr>
        <w:t>/</w:t>
      </w:r>
      <w:proofErr w:type="spellStart"/>
      <w:r w:rsidR="003340FC" w:rsidRPr="008E047A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m</w:t>
      </w:r>
      <w:proofErr w:type="spellEnd"/>
      <w:r w:rsidR="003340FC" w:rsidRPr="008E047A">
        <w:rPr>
          <w:rFonts w:asciiTheme="minorHAnsi" w:hAnsiTheme="minorHAnsi" w:cstheme="minorHAnsi"/>
        </w:rPr>
        <w:t xml:space="preserve"> już w </w:t>
      </w:r>
      <w:r>
        <w:rPr>
          <w:rFonts w:asciiTheme="minorHAnsi" w:hAnsiTheme="minorHAnsi" w:cstheme="minorHAnsi"/>
        </w:rPr>
        <w:t>P</w:t>
      </w:r>
      <w:r w:rsidR="003340FC" w:rsidRPr="008E047A">
        <w:rPr>
          <w:rFonts w:asciiTheme="minorHAnsi" w:hAnsiTheme="minorHAnsi" w:cstheme="minorHAnsi"/>
        </w:rPr>
        <w:t>ro</w:t>
      </w:r>
      <w:r w:rsidR="00FF224D" w:rsidRPr="008E047A">
        <w:rPr>
          <w:rFonts w:asciiTheme="minorHAnsi" w:hAnsiTheme="minorHAnsi" w:cstheme="minorHAnsi"/>
        </w:rPr>
        <w:t xml:space="preserve">gramie </w:t>
      </w:r>
      <w:r w:rsidR="002745E3" w:rsidRPr="008E047A">
        <w:rPr>
          <w:rFonts w:asciiTheme="minorHAnsi" w:hAnsiTheme="minorHAnsi" w:cstheme="minorHAnsi"/>
        </w:rPr>
        <w:t xml:space="preserve">LLP </w:t>
      </w:r>
      <w:r w:rsidR="00FF224D" w:rsidRPr="008E047A">
        <w:rPr>
          <w:rFonts w:asciiTheme="minorHAnsi" w:hAnsiTheme="minorHAnsi" w:cstheme="minorHAnsi"/>
        </w:rPr>
        <w:t>Erasmus</w:t>
      </w:r>
      <w:r w:rsidR="002745E3" w:rsidRPr="008E047A">
        <w:rPr>
          <w:rFonts w:asciiTheme="minorHAnsi" w:hAnsiTheme="minorHAnsi" w:cstheme="minorHAnsi"/>
        </w:rPr>
        <w:t xml:space="preserve">/Erasmus+/Erasmus </w:t>
      </w:r>
      <w:proofErr w:type="spellStart"/>
      <w:r w:rsidR="002745E3" w:rsidRPr="008E047A">
        <w:rPr>
          <w:rFonts w:asciiTheme="minorHAnsi" w:hAnsiTheme="minorHAnsi" w:cstheme="minorHAnsi"/>
        </w:rPr>
        <w:t>Mundus</w:t>
      </w:r>
      <w:proofErr w:type="spellEnd"/>
      <w:r w:rsidR="003340FC" w:rsidRPr="008E047A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171458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t</w:t>
      </w:r>
      <w:r w:rsidR="003340FC" w:rsidRPr="008E047A">
        <w:rPr>
          <w:rFonts w:asciiTheme="minorHAnsi" w:hAnsiTheme="minorHAnsi" w:cstheme="minorHAnsi"/>
        </w:rPr>
        <w:t xml:space="preserve">ak / </w:t>
      </w:r>
      <w:sdt>
        <w:sdtPr>
          <w:rPr>
            <w:rFonts w:asciiTheme="minorHAnsi" w:hAnsiTheme="minorHAnsi" w:cstheme="minorHAnsi"/>
          </w:rPr>
          <w:id w:val="-331760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FF224D" w:rsidRPr="008E047A">
        <w:rPr>
          <w:rFonts w:asciiTheme="minorHAnsi" w:hAnsiTheme="minorHAnsi" w:cstheme="minorHAnsi"/>
        </w:rPr>
        <w:t xml:space="preserve"> </w:t>
      </w:r>
      <w:r w:rsidR="00C247C2" w:rsidRPr="008E047A">
        <w:rPr>
          <w:rFonts w:asciiTheme="minorHAnsi" w:hAnsiTheme="minorHAnsi" w:cstheme="minorHAnsi"/>
        </w:rPr>
        <w:t>n</w:t>
      </w:r>
      <w:r w:rsidR="003340FC" w:rsidRPr="008E047A">
        <w:rPr>
          <w:rFonts w:asciiTheme="minorHAnsi" w:hAnsiTheme="minorHAnsi" w:cstheme="minorHAnsi"/>
        </w:rPr>
        <w:t>ie</w:t>
      </w:r>
    </w:p>
    <w:p w14:paraId="1BE2939E" w14:textId="77777777" w:rsidR="00611A54" w:rsidRPr="008E047A" w:rsidRDefault="00D95302" w:rsidP="00CA0EA0">
      <w:pPr>
        <w:pStyle w:val="Podpispodobiektem"/>
        <w:rPr>
          <w:rFonts w:asciiTheme="minorHAnsi" w:hAnsiTheme="minorHAnsi" w:cstheme="minorHAnsi"/>
          <w:sz w:val="20"/>
        </w:rPr>
      </w:pPr>
      <w:r w:rsidRPr="008E047A">
        <w:rPr>
          <w:rFonts w:asciiTheme="minorHAnsi" w:hAnsiTheme="minorHAnsi" w:cstheme="minorHAnsi"/>
          <w:sz w:val="20"/>
        </w:rPr>
        <w:br w:type="page"/>
      </w:r>
    </w:p>
    <w:p w14:paraId="1EAEB5D6" w14:textId="42017BB8" w:rsidR="002745E3" w:rsidRPr="00980F41" w:rsidRDefault="009355CD" w:rsidP="000A43A9">
      <w:pPr>
        <w:pStyle w:val="Podpispodobiektem"/>
        <w:spacing w:after="240"/>
        <w:rPr>
          <w:rFonts w:asciiTheme="minorHAnsi" w:hAnsiTheme="minorHAnsi" w:cstheme="minorHAnsi"/>
          <w:b w:val="0"/>
          <w:i/>
          <w:sz w:val="20"/>
        </w:rPr>
      </w:pPr>
      <w:r w:rsidRPr="008E047A">
        <w:rPr>
          <w:rFonts w:asciiTheme="minorHAnsi" w:hAnsiTheme="minorHAnsi" w:cstheme="minorHAnsi"/>
          <w:sz w:val="20"/>
        </w:rPr>
        <w:lastRenderedPageBreak/>
        <w:t>ZNAJOMOŚĆ JĘZYKÓW OBCYCH</w:t>
      </w:r>
      <w:r w:rsidR="008E047A" w:rsidRPr="008E047A">
        <w:rPr>
          <w:rFonts w:asciiTheme="minorHAnsi" w:hAnsiTheme="minorHAnsi" w:cstheme="minorHAnsi"/>
          <w:sz w:val="20"/>
        </w:rPr>
        <w:t xml:space="preserve"> </w:t>
      </w:r>
      <w:r w:rsidR="008E047A" w:rsidRPr="008E047A">
        <w:rPr>
          <w:rFonts w:asciiTheme="minorHAnsi" w:hAnsiTheme="minorHAnsi" w:cstheme="minorHAnsi"/>
          <w:sz w:val="20"/>
        </w:rPr>
        <w:br/>
      </w:r>
      <w:r w:rsidR="008E047A" w:rsidRPr="008E047A">
        <w:rPr>
          <w:rFonts w:asciiTheme="minorHAnsi" w:hAnsiTheme="minorHAnsi" w:cstheme="minorHAnsi"/>
          <w:b w:val="0"/>
          <w:i/>
          <w:sz w:val="18"/>
          <w:szCs w:val="18"/>
        </w:rPr>
        <w:t>należy określić znajomość języka obcego wg skali: bardzo dobrze (BDB), dobrze (DOB), dostatecznie (DOST)</w:t>
      </w:r>
    </w:p>
    <w:tbl>
      <w:tblPr>
        <w:tblStyle w:val="Tabela-Siatka"/>
        <w:tblW w:w="0" w:type="auto"/>
        <w:tblLook w:val="01E0" w:firstRow="1" w:lastRow="1" w:firstColumn="1" w:lastColumn="1" w:noHBand="0" w:noVBand="0"/>
      </w:tblPr>
      <w:tblGrid>
        <w:gridCol w:w="2018"/>
        <w:gridCol w:w="2120"/>
        <w:gridCol w:w="2120"/>
        <w:gridCol w:w="2120"/>
        <w:gridCol w:w="2042"/>
      </w:tblGrid>
      <w:tr w:rsidR="00E95941" w:rsidRPr="008E047A" w14:paraId="0F412FE6" w14:textId="77777777" w:rsidTr="008E047A">
        <w:tc>
          <w:tcPr>
            <w:tcW w:w="2018" w:type="dxa"/>
          </w:tcPr>
          <w:p w14:paraId="6C40DA98" w14:textId="77777777" w:rsidR="00CA0EA0" w:rsidRPr="008E047A" w:rsidRDefault="009355CD" w:rsidP="00CA0EA0">
            <w:pPr>
              <w:pStyle w:val="Nagwek2"/>
              <w:tabs>
                <w:tab w:val="left" w:pos="0"/>
              </w:tabs>
              <w:snapToGrid w:val="0"/>
              <w:outlineLvl w:val="1"/>
              <w:rPr>
                <w:rFonts w:asciiTheme="minorHAnsi" w:hAnsiTheme="minorHAnsi" w:cstheme="minorHAnsi"/>
                <w:sz w:val="20"/>
              </w:rPr>
            </w:pPr>
            <w:r w:rsidRPr="008E047A">
              <w:rPr>
                <w:rFonts w:asciiTheme="minorHAnsi" w:hAnsiTheme="minorHAnsi" w:cstheme="minorHAnsi"/>
                <w:sz w:val="20"/>
              </w:rPr>
              <w:t>Język obcy</w:t>
            </w:r>
          </w:p>
          <w:p w14:paraId="0F0EFC6C" w14:textId="77777777" w:rsidR="009355CD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CF670CF" w14:textId="77777777" w:rsidR="00CA0EA0" w:rsidRPr="008E047A" w:rsidRDefault="00CA0EA0" w:rsidP="00CA0EA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6A8B6CB5" w14:textId="00E4FB14" w:rsidR="00CA0EA0" w:rsidRPr="00980F41" w:rsidRDefault="00CA0EA0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01D65AD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czytam</w:t>
            </w:r>
          </w:p>
          <w:p w14:paraId="1767799E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7B16CE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707ACE7A" w14:textId="6B80CEDB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325013BC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piszę</w:t>
            </w:r>
          </w:p>
          <w:p w14:paraId="4511DF0D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9A6C1B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C984F2A" w14:textId="478CA849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120" w:type="dxa"/>
          </w:tcPr>
          <w:p w14:paraId="5A21D3E6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rozumiem</w:t>
            </w:r>
          </w:p>
          <w:p w14:paraId="5ECB0FFF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2F3183A0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4858AD72" w14:textId="7A20E024" w:rsidR="009355CD" w:rsidRPr="00980F41" w:rsidRDefault="00B54C4A" w:rsidP="00980F4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  <w:tc>
          <w:tcPr>
            <w:tcW w:w="2042" w:type="dxa"/>
          </w:tcPr>
          <w:p w14:paraId="0D02BD64" w14:textId="77777777" w:rsidR="009355CD" w:rsidRPr="008E047A" w:rsidRDefault="009355CD" w:rsidP="008A62D8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mówię</w:t>
            </w:r>
          </w:p>
          <w:p w14:paraId="3D286A0A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278CAC3" w14:textId="77777777" w:rsidR="00B54C4A" w:rsidRPr="008E047A" w:rsidRDefault="00B54C4A" w:rsidP="00B54C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  <w:p w14:paraId="5DB1F642" w14:textId="5A43CD4C" w:rsidR="009355CD" w:rsidRPr="00980F41" w:rsidRDefault="00B54C4A" w:rsidP="00980F41">
            <w:pPr>
              <w:spacing w:after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E047A">
              <w:rPr>
                <w:rFonts w:asciiTheme="minorHAnsi" w:hAnsiTheme="minorHAnsi" w:cstheme="minorHAnsi"/>
                <w:sz w:val="18"/>
                <w:szCs w:val="18"/>
              </w:rPr>
              <w:t>_______________</w:t>
            </w:r>
          </w:p>
        </w:tc>
      </w:tr>
    </w:tbl>
    <w:p w14:paraId="3FF58E71" w14:textId="02279152" w:rsidR="00E95941" w:rsidRPr="008E047A" w:rsidRDefault="007E2C20" w:rsidP="000A43A9">
      <w:pPr>
        <w:pStyle w:val="Tekstpodstawowy"/>
        <w:snapToGrid w:val="0"/>
        <w:spacing w:before="240"/>
        <w:jc w:val="left"/>
        <w:rPr>
          <w:rFonts w:asciiTheme="minorHAnsi" w:hAnsiTheme="minorHAnsi" w:cstheme="minorHAnsi"/>
          <w:iCs/>
        </w:rPr>
      </w:pPr>
      <w:r w:rsidRPr="008E047A">
        <w:rPr>
          <w:rFonts w:asciiTheme="minorHAnsi" w:hAnsiTheme="minorHAnsi" w:cstheme="minorHAnsi"/>
        </w:rPr>
        <w:t xml:space="preserve">Posiadam CERTYFIKAT/Y potwierdzający/e biegłą znajomość </w:t>
      </w:r>
      <w:r w:rsidR="00E95941" w:rsidRPr="008E047A">
        <w:rPr>
          <w:rFonts w:asciiTheme="minorHAnsi" w:hAnsiTheme="minorHAnsi" w:cstheme="minorHAnsi"/>
        </w:rPr>
        <w:t xml:space="preserve">ww. </w:t>
      </w:r>
      <w:r w:rsidRPr="008E047A">
        <w:rPr>
          <w:rFonts w:asciiTheme="minorHAnsi" w:hAnsiTheme="minorHAnsi" w:cstheme="minorHAnsi"/>
        </w:rPr>
        <w:t>języka (należy wymieni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jaki/e,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a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ich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kopie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</w:rPr>
        <w:t>dołączyć</w:t>
      </w:r>
      <w:r w:rsidR="000A43A9">
        <w:rPr>
          <w:rFonts w:asciiTheme="minorHAnsi" w:hAnsiTheme="minorHAnsi" w:cstheme="minorHAnsi"/>
        </w:rPr>
        <w:t xml:space="preserve"> </w:t>
      </w:r>
      <w:r w:rsidRPr="008E047A">
        <w:rPr>
          <w:rFonts w:asciiTheme="minorHAnsi" w:hAnsiTheme="minorHAnsi" w:cstheme="minorHAnsi"/>
          <w:iCs/>
        </w:rPr>
        <w:t>do</w:t>
      </w:r>
    </w:p>
    <w:p w14:paraId="11D704EF" w14:textId="13D5085E" w:rsidR="00980F41" w:rsidRDefault="000A43A9" w:rsidP="000A43A9">
      <w:pPr>
        <w:pStyle w:val="Tekstpodstawowy"/>
        <w:tabs>
          <w:tab w:val="left" w:leader="underscore" w:pos="10206"/>
        </w:tabs>
        <w:snapToGrid w:val="0"/>
        <w:spacing w:before="120" w:line="360" w:lineRule="auto"/>
        <w:jc w:val="left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  <w:iCs/>
        </w:rPr>
        <w:t>formularza):</w:t>
      </w:r>
      <w:r w:rsidR="00E95941" w:rsidRPr="008E047A">
        <w:rPr>
          <w:rFonts w:asciiTheme="minorHAnsi" w:hAnsiTheme="minorHAnsi" w:cstheme="minorHAnsi"/>
        </w:rPr>
        <w:tab/>
      </w:r>
      <w:r w:rsidR="00E95941" w:rsidRPr="008E047A">
        <w:rPr>
          <w:rFonts w:asciiTheme="minorHAnsi" w:hAnsiTheme="minorHAnsi" w:cstheme="minorHAnsi"/>
        </w:rPr>
        <w:tab/>
      </w:r>
    </w:p>
    <w:p w14:paraId="0AAC78DD" w14:textId="18D0804F" w:rsidR="00CA0EA0" w:rsidRPr="00980F41" w:rsidRDefault="00570756" w:rsidP="00980F41">
      <w:pPr>
        <w:pStyle w:val="Tekstpodstawowy"/>
        <w:tabs>
          <w:tab w:val="left" w:leader="underscore" w:pos="10206"/>
        </w:tabs>
        <w:snapToGrid w:val="0"/>
        <w:spacing w:before="240"/>
        <w:jc w:val="left"/>
        <w:rPr>
          <w:rFonts w:asciiTheme="minorHAnsi" w:hAnsiTheme="minorHAnsi" w:cstheme="minorHAnsi"/>
          <w:iCs/>
          <w:sz w:val="18"/>
          <w:szCs w:val="18"/>
        </w:rPr>
      </w:pPr>
      <w:r w:rsidRPr="008E047A">
        <w:rPr>
          <w:rFonts w:asciiTheme="minorHAnsi" w:hAnsiTheme="minorHAnsi" w:cstheme="minorHAnsi"/>
          <w:b/>
        </w:rPr>
        <w:t>WYBÓR UCZELNI ZAGRANICZNEJ</w:t>
      </w:r>
      <w:r w:rsidR="008E047A" w:rsidRPr="008E047A">
        <w:rPr>
          <w:rFonts w:asciiTheme="minorHAnsi" w:hAnsiTheme="minorHAnsi" w:cstheme="minorHAnsi"/>
          <w:b/>
        </w:rPr>
        <w:br/>
      </w:r>
      <w:r w:rsidR="008E047A" w:rsidRPr="008E047A">
        <w:rPr>
          <w:rFonts w:asciiTheme="minorHAnsi" w:hAnsiTheme="minorHAnsi" w:cstheme="minorHAnsi"/>
          <w:i/>
          <w:sz w:val="18"/>
          <w:szCs w:val="18"/>
        </w:rPr>
        <w:t>p</w:t>
      </w:r>
      <w:r w:rsidR="00AE395F" w:rsidRPr="008E047A">
        <w:rPr>
          <w:rFonts w:asciiTheme="minorHAnsi" w:hAnsiTheme="minorHAnsi" w:cstheme="minorHAnsi"/>
          <w:i/>
          <w:sz w:val="18"/>
          <w:szCs w:val="18"/>
        </w:rPr>
        <w:t>ełna nazwa uczelni zagranicznej</w:t>
      </w:r>
    </w:p>
    <w:p w14:paraId="6B15BD95" w14:textId="4A8E1A18" w:rsidR="00AE395F" w:rsidRPr="008E047A" w:rsidRDefault="00AE395F" w:rsidP="000A43A9">
      <w:pPr>
        <w:pStyle w:val="Akapitzlist"/>
        <w:numPr>
          <w:ilvl w:val="0"/>
          <w:numId w:val="3"/>
        </w:numPr>
        <w:tabs>
          <w:tab w:val="left" w:leader="underscore" w:pos="10206"/>
        </w:tabs>
        <w:spacing w:before="240" w:line="360" w:lineRule="auto"/>
        <w:ind w:left="714" w:hanging="357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Mój pierwszy wybór:</w:t>
      </w:r>
      <w:r w:rsidR="00725BA3" w:rsidRPr="008E047A">
        <w:rPr>
          <w:rFonts w:asciiTheme="minorHAnsi" w:hAnsiTheme="minorHAnsi" w:cstheme="minorHAnsi"/>
        </w:rPr>
        <w:t xml:space="preserve"> </w:t>
      </w:r>
      <w:r w:rsidR="00725BA3" w:rsidRPr="008E047A">
        <w:rPr>
          <w:rFonts w:asciiTheme="minorHAnsi" w:hAnsiTheme="minorHAnsi" w:cstheme="minorHAnsi"/>
        </w:rPr>
        <w:tab/>
      </w:r>
    </w:p>
    <w:p w14:paraId="1107110A" w14:textId="444ADAD4" w:rsidR="00AE395F" w:rsidRPr="008E047A" w:rsidRDefault="00AE395F" w:rsidP="000A43A9">
      <w:pPr>
        <w:pStyle w:val="Akapitzlist"/>
        <w:numPr>
          <w:ilvl w:val="0"/>
          <w:numId w:val="3"/>
        </w:numPr>
        <w:tabs>
          <w:tab w:val="left" w:leader="underscore" w:pos="10206"/>
        </w:tabs>
        <w:spacing w:line="360" w:lineRule="auto"/>
        <w:ind w:left="714" w:hanging="357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 xml:space="preserve">Mój drugi wybór: </w:t>
      </w:r>
      <w:r w:rsidR="00725BA3" w:rsidRPr="008E047A">
        <w:rPr>
          <w:rFonts w:asciiTheme="minorHAnsi" w:hAnsiTheme="minorHAnsi" w:cstheme="minorHAnsi"/>
        </w:rPr>
        <w:tab/>
      </w:r>
    </w:p>
    <w:p w14:paraId="6699E4F6" w14:textId="42F4CE50" w:rsidR="008E047A" w:rsidRDefault="00AE395F" w:rsidP="000A43A9">
      <w:pPr>
        <w:pStyle w:val="Akapitzlist"/>
        <w:numPr>
          <w:ilvl w:val="0"/>
          <w:numId w:val="3"/>
        </w:numPr>
        <w:tabs>
          <w:tab w:val="left" w:leader="underscore" w:pos="10206"/>
        </w:tabs>
        <w:spacing w:line="360" w:lineRule="auto"/>
        <w:ind w:left="714" w:hanging="357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Mój trzeci wybór</w:t>
      </w:r>
      <w:r w:rsidR="008E047A">
        <w:rPr>
          <w:rFonts w:asciiTheme="minorHAnsi" w:hAnsiTheme="minorHAnsi" w:cstheme="minorHAnsi"/>
        </w:rPr>
        <w:t xml:space="preserve">: </w:t>
      </w:r>
      <w:r w:rsidR="008E047A">
        <w:rPr>
          <w:rFonts w:asciiTheme="minorHAnsi" w:hAnsiTheme="minorHAnsi" w:cstheme="minorHAnsi"/>
        </w:rPr>
        <w:tab/>
      </w:r>
    </w:p>
    <w:p w14:paraId="3780076C" w14:textId="7CB91510" w:rsidR="00175B2E" w:rsidRDefault="00EE51C5" w:rsidP="000A43A9">
      <w:pPr>
        <w:tabs>
          <w:tab w:val="left" w:leader="underscore" w:pos="10206"/>
        </w:tabs>
        <w:spacing w:before="240"/>
        <w:rPr>
          <w:rFonts w:asciiTheme="minorHAnsi" w:hAnsiTheme="minorHAnsi" w:cstheme="minorHAnsi"/>
        </w:rPr>
      </w:pPr>
      <w:r w:rsidRPr="008E047A">
        <w:rPr>
          <w:rFonts w:asciiTheme="minorHAnsi" w:hAnsiTheme="minorHAnsi" w:cstheme="minorHAnsi"/>
        </w:rPr>
        <w:t>Preferowany czas pobytu</w:t>
      </w:r>
      <w:r w:rsidR="002671A7" w:rsidRPr="008E047A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312760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8E047A">
        <w:rPr>
          <w:rFonts w:asciiTheme="minorHAnsi" w:hAnsiTheme="minorHAnsi" w:cstheme="minorHAnsi"/>
        </w:rPr>
        <w:t xml:space="preserve"> </w:t>
      </w:r>
      <w:r w:rsidR="002671A7" w:rsidRPr="008E047A">
        <w:rPr>
          <w:rFonts w:asciiTheme="minorHAnsi" w:hAnsiTheme="minorHAnsi" w:cstheme="minorHAnsi"/>
        </w:rPr>
        <w:t xml:space="preserve">semestr zimowy / </w:t>
      </w:r>
      <w:bookmarkStart w:id="0" w:name="_Hlk128492288"/>
      <w:sdt>
        <w:sdtPr>
          <w:rPr>
            <w:rFonts w:asciiTheme="minorHAnsi" w:hAnsiTheme="minorHAnsi" w:cstheme="minorHAnsi"/>
          </w:rPr>
          <w:id w:val="1664739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B00">
            <w:rPr>
              <w:rFonts w:ascii="MS Gothic" w:eastAsia="MS Gothic" w:hAnsi="MS Gothic" w:cstheme="minorHAnsi" w:hint="eastAsia"/>
            </w:rPr>
            <w:t>☐</w:t>
          </w:r>
        </w:sdtContent>
      </w:sdt>
      <w:bookmarkEnd w:id="0"/>
      <w:r w:rsidR="00326B00" w:rsidRPr="008E047A">
        <w:rPr>
          <w:rFonts w:asciiTheme="minorHAnsi" w:hAnsiTheme="minorHAnsi" w:cstheme="minorHAnsi"/>
        </w:rPr>
        <w:t xml:space="preserve"> </w:t>
      </w:r>
      <w:r w:rsidR="002671A7" w:rsidRPr="008E047A">
        <w:rPr>
          <w:rFonts w:asciiTheme="minorHAnsi" w:hAnsiTheme="minorHAnsi" w:cstheme="minorHAnsi"/>
        </w:rPr>
        <w:t>semestr letni</w:t>
      </w:r>
    </w:p>
    <w:p w14:paraId="14F8E805" w14:textId="77777777" w:rsidR="00C21F2D" w:rsidRDefault="000A43A9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C21F2D">
        <w:rPr>
          <w:rFonts w:asciiTheme="minorHAnsi" w:hAnsiTheme="minorHAnsi" w:cstheme="minorHAnsi"/>
        </w:rPr>
        <w:tab/>
      </w:r>
    </w:p>
    <w:p w14:paraId="20C43BAF" w14:textId="2BE9BBAB" w:rsidR="00175B2E" w:rsidRPr="000A43A9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F7C08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czytelny </w:t>
      </w:r>
      <w:r w:rsidR="00B54C4A" w:rsidRPr="00393945">
        <w:rPr>
          <w:rFonts w:asciiTheme="minorHAnsi" w:hAnsiTheme="minorHAnsi" w:cstheme="minorHAnsi"/>
        </w:rPr>
        <w:t>p</w:t>
      </w:r>
      <w:r w:rsidR="00022DC3" w:rsidRPr="00393945">
        <w:rPr>
          <w:rFonts w:asciiTheme="minorHAnsi" w:hAnsiTheme="minorHAnsi" w:cstheme="minorHAnsi"/>
        </w:rPr>
        <w:t xml:space="preserve">odpis </w:t>
      </w:r>
      <w:r w:rsidR="00393945" w:rsidRPr="00393945">
        <w:rPr>
          <w:rFonts w:asciiTheme="minorHAnsi" w:hAnsiTheme="minorHAnsi" w:cstheme="minorHAnsi"/>
        </w:rPr>
        <w:t>s</w:t>
      </w:r>
      <w:r w:rsidR="00B54C4A" w:rsidRPr="00393945">
        <w:rPr>
          <w:rFonts w:asciiTheme="minorHAnsi" w:hAnsiTheme="minorHAnsi" w:cstheme="minorHAnsi"/>
        </w:rPr>
        <w:t>tudenta/ki</w:t>
      </w:r>
    </w:p>
    <w:p w14:paraId="0D73C294" w14:textId="1DA36772" w:rsidR="00393945" w:rsidRDefault="00393945" w:rsidP="000A43A9">
      <w:pPr>
        <w:spacing w:before="480"/>
        <w:rPr>
          <w:rFonts w:asciiTheme="minorHAnsi" w:hAnsiTheme="minorHAnsi" w:cstheme="minorHAnsi"/>
          <w:b/>
        </w:rPr>
      </w:pPr>
      <w:r w:rsidRPr="00393945">
        <w:rPr>
          <w:rFonts w:asciiTheme="minorHAnsi" w:hAnsiTheme="minorHAnsi" w:cstheme="minorHAnsi"/>
          <w:b/>
        </w:rPr>
        <w:t>KLAUZULA INFORMACYJNA RODO</w:t>
      </w:r>
    </w:p>
    <w:p w14:paraId="3F58C4D0" w14:textId="7ED19B45" w:rsidR="00393945" w:rsidRPr="00175B2E" w:rsidRDefault="00175B2E" w:rsidP="000A43A9">
      <w:pPr>
        <w:jc w:val="both"/>
        <w:rPr>
          <w:rFonts w:asciiTheme="minorHAnsi" w:hAnsiTheme="minorHAnsi" w:cstheme="minorHAnsi"/>
        </w:rPr>
      </w:pPr>
      <w:r w:rsidRPr="00175B2E">
        <w:rPr>
          <w:rFonts w:asciiTheme="minorHAnsi" w:hAnsiTheme="minorHAnsi" w:cstheme="minorHAnsi"/>
        </w:rPr>
        <w:t>Oświadczam, że z</w:t>
      </w:r>
      <w:r w:rsidR="00393945" w:rsidRPr="00175B2E">
        <w:rPr>
          <w:rFonts w:asciiTheme="minorHAnsi" w:hAnsiTheme="minorHAnsi" w:cstheme="minorHAnsi"/>
        </w:rPr>
        <w:t>apoznałem/</w:t>
      </w:r>
      <w:proofErr w:type="spellStart"/>
      <w:r w:rsidR="00393945" w:rsidRPr="00175B2E">
        <w:rPr>
          <w:rFonts w:asciiTheme="minorHAnsi" w:hAnsiTheme="minorHAnsi" w:cstheme="minorHAnsi"/>
        </w:rPr>
        <w:t>am</w:t>
      </w:r>
      <w:proofErr w:type="spellEnd"/>
      <w:r w:rsidR="00393945" w:rsidRPr="00175B2E">
        <w:rPr>
          <w:rFonts w:asciiTheme="minorHAnsi" w:hAnsiTheme="minorHAnsi" w:cstheme="minorHAnsi"/>
        </w:rPr>
        <w:t xml:space="preserve"> się z Informacjami dotyczącymi przetwarzania danych osobowych w związku z rekrutacją i</w:t>
      </w:r>
      <w:r w:rsidRPr="00175B2E">
        <w:rPr>
          <w:rFonts w:asciiTheme="minorHAnsi" w:hAnsiTheme="minorHAnsi" w:cstheme="minorHAnsi"/>
        </w:rPr>
        <w:t> </w:t>
      </w:r>
      <w:r w:rsidR="00393945" w:rsidRPr="00175B2E">
        <w:rPr>
          <w:rFonts w:asciiTheme="minorHAnsi" w:hAnsiTheme="minorHAnsi" w:cstheme="minorHAnsi"/>
        </w:rPr>
        <w:t>udziałem w Programie Erasmus+</w:t>
      </w:r>
      <w:r>
        <w:rPr>
          <w:rFonts w:asciiTheme="minorHAnsi" w:hAnsiTheme="minorHAnsi" w:cstheme="minorHAnsi"/>
        </w:rPr>
        <w:t>.</w:t>
      </w:r>
    </w:p>
    <w:p w14:paraId="1D26AA3E" w14:textId="23805716" w:rsidR="00393945" w:rsidRPr="00175B2E" w:rsidRDefault="00C21F2D" w:rsidP="00C21F2D">
      <w:pPr>
        <w:tabs>
          <w:tab w:val="left" w:pos="5670"/>
          <w:tab w:val="center" w:leader="underscore" w:pos="9639"/>
        </w:tabs>
        <w:spacing w:before="24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75B2E" w:rsidRPr="008E047A">
        <w:rPr>
          <w:rFonts w:asciiTheme="minorHAnsi" w:hAnsiTheme="minorHAnsi" w:cstheme="minorHAnsi"/>
        </w:rPr>
        <w:t>_________________________________</w:t>
      </w:r>
    </w:p>
    <w:p w14:paraId="28A8C340" w14:textId="0D99BF09" w:rsidR="008E047A" w:rsidRPr="00F70181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F70181" w:rsidRPr="00393945">
        <w:rPr>
          <w:rFonts w:asciiTheme="minorHAnsi" w:hAnsiTheme="minorHAnsi" w:cstheme="minorHAnsi"/>
        </w:rPr>
        <w:t>Data i czytelny podpis studenta/ki</w:t>
      </w:r>
    </w:p>
    <w:p w14:paraId="0CC9DCA5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  <w:sectPr w:rsidR="00A22F9A" w:rsidSect="00372451">
          <w:footerReference w:type="default" r:id="rId12"/>
          <w:footerReference w:type="first" r:id="rId13"/>
          <w:footnotePr>
            <w:pos w:val="beneathText"/>
          </w:footnotePr>
          <w:pgSz w:w="12240" w:h="15840"/>
          <w:pgMar w:top="851" w:right="851" w:bottom="709" w:left="851" w:header="708" w:footer="160" w:gutter="0"/>
          <w:cols w:space="708"/>
          <w:titlePg/>
          <w:docGrid w:linePitch="360"/>
        </w:sectPr>
      </w:pPr>
    </w:p>
    <w:p w14:paraId="3C93869F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</w:pPr>
      <w:bookmarkStart w:id="1" w:name="_GoBack"/>
      <w:bookmarkEnd w:id="1"/>
    </w:p>
    <w:p w14:paraId="5A7730AE" w14:textId="77777777" w:rsidR="00A22F9A" w:rsidRDefault="00A22F9A" w:rsidP="00C21F2D">
      <w:pPr>
        <w:spacing w:before="240" w:after="240"/>
        <w:rPr>
          <w:rFonts w:asciiTheme="minorHAnsi" w:hAnsiTheme="minorHAnsi" w:cstheme="minorHAnsi"/>
          <w:b/>
        </w:rPr>
      </w:pPr>
    </w:p>
    <w:p w14:paraId="395BAE29" w14:textId="02A04B58" w:rsidR="002745E3" w:rsidRPr="000A43A9" w:rsidRDefault="00495A1F" w:rsidP="00C21F2D">
      <w:pPr>
        <w:spacing w:before="240" w:after="240"/>
        <w:rPr>
          <w:rFonts w:asciiTheme="minorHAnsi" w:hAnsiTheme="minorHAnsi" w:cstheme="minorHAnsi"/>
          <w:b/>
        </w:rPr>
      </w:pPr>
      <w:r w:rsidRPr="008E047A">
        <w:rPr>
          <w:rFonts w:asciiTheme="minorHAnsi" w:hAnsiTheme="minorHAnsi" w:cstheme="minorHAnsi"/>
          <w:b/>
        </w:rPr>
        <w:t>DECYZJA o zakwalifikowaniu na studia zag</w:t>
      </w:r>
      <w:r w:rsidR="00B8628F" w:rsidRPr="008E047A">
        <w:rPr>
          <w:rFonts w:asciiTheme="minorHAnsi" w:hAnsiTheme="minorHAnsi" w:cstheme="minorHAnsi"/>
          <w:b/>
        </w:rPr>
        <w:t xml:space="preserve">raniczne </w:t>
      </w:r>
      <w:r w:rsidR="002671A7" w:rsidRPr="008E047A">
        <w:rPr>
          <w:rFonts w:asciiTheme="minorHAnsi" w:hAnsiTheme="minorHAnsi" w:cstheme="minorHAnsi"/>
          <w:b/>
        </w:rPr>
        <w:t>w roku akademickim 2</w:t>
      </w:r>
      <w:r w:rsidR="00372451" w:rsidRPr="008E047A">
        <w:rPr>
          <w:rFonts w:asciiTheme="minorHAnsi" w:hAnsiTheme="minorHAnsi" w:cstheme="minorHAnsi"/>
          <w:b/>
        </w:rPr>
        <w:t>0</w:t>
      </w:r>
      <w:r w:rsidR="00AF1A48" w:rsidRPr="008E047A">
        <w:rPr>
          <w:rFonts w:asciiTheme="minorHAnsi" w:hAnsiTheme="minorHAnsi" w:cstheme="minorHAnsi"/>
          <w:b/>
        </w:rPr>
        <w:t>23</w:t>
      </w:r>
      <w:r w:rsidR="00372451" w:rsidRPr="008E047A">
        <w:rPr>
          <w:rFonts w:asciiTheme="minorHAnsi" w:hAnsiTheme="minorHAnsi" w:cstheme="minorHAnsi"/>
          <w:b/>
        </w:rPr>
        <w:t>/</w:t>
      </w:r>
      <w:r w:rsidR="00AF1A48" w:rsidRPr="008E047A">
        <w:rPr>
          <w:rFonts w:asciiTheme="minorHAnsi" w:hAnsiTheme="minorHAnsi" w:cstheme="minorHAnsi"/>
          <w:b/>
        </w:rPr>
        <w:t>2024</w:t>
      </w:r>
      <w:r w:rsidR="004B6A8A">
        <w:rPr>
          <w:rFonts w:asciiTheme="minorHAnsi" w:hAnsiTheme="minorHAnsi" w:cstheme="minorHAnsi"/>
          <w:b/>
        </w:rPr>
        <w:br/>
      </w:r>
      <w:r w:rsidR="004B6A8A" w:rsidRPr="008E047A">
        <w:rPr>
          <w:rFonts w:asciiTheme="minorHAnsi" w:hAnsiTheme="minorHAnsi" w:cstheme="minorHAnsi"/>
          <w:i/>
          <w:sz w:val="16"/>
          <w:szCs w:val="16"/>
        </w:rPr>
        <w:t xml:space="preserve">wypełnia </w:t>
      </w:r>
      <w:r w:rsidR="004B6A8A">
        <w:rPr>
          <w:rFonts w:asciiTheme="minorHAnsi" w:hAnsiTheme="minorHAnsi" w:cstheme="minorHAnsi"/>
          <w:i/>
          <w:sz w:val="16"/>
          <w:szCs w:val="16"/>
        </w:rPr>
        <w:t>Uczelniany Koordynator Programu Erasmus+</w:t>
      </w:r>
    </w:p>
    <w:tbl>
      <w:tblPr>
        <w:tblStyle w:val="Tabela-Siatka"/>
        <w:tblW w:w="10554" w:type="dxa"/>
        <w:tblLayout w:type="fixed"/>
        <w:tblLook w:val="0020" w:firstRow="1" w:lastRow="0" w:firstColumn="0" w:lastColumn="0" w:noHBand="0" w:noVBand="0"/>
      </w:tblPr>
      <w:tblGrid>
        <w:gridCol w:w="3546"/>
        <w:gridCol w:w="4394"/>
        <w:gridCol w:w="2614"/>
      </w:tblGrid>
      <w:tr w:rsidR="00E95941" w:rsidRPr="008E047A" w14:paraId="24964F70" w14:textId="77777777" w:rsidTr="008E047A">
        <w:tc>
          <w:tcPr>
            <w:tcW w:w="3546" w:type="dxa"/>
          </w:tcPr>
          <w:p w14:paraId="38A90E34" w14:textId="54F10077" w:rsidR="008A44A2" w:rsidRPr="008E047A" w:rsidRDefault="00A22F9A" w:rsidP="000A43A9">
            <w:pPr>
              <w:spacing w:before="240" w:line="360" w:lineRule="auto"/>
              <w:ind w:left="28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49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A44A2" w:rsidRPr="008E047A">
              <w:rPr>
                <w:rFonts w:asciiTheme="minorHAnsi" w:hAnsiTheme="minorHAnsi" w:cstheme="minorHAnsi"/>
              </w:rPr>
              <w:t xml:space="preserve"> </w:t>
            </w:r>
            <w:r w:rsidR="000535DE" w:rsidRPr="008E047A">
              <w:rPr>
                <w:rFonts w:asciiTheme="minorHAnsi" w:hAnsiTheme="minorHAnsi" w:cstheme="minorHAnsi"/>
              </w:rPr>
              <w:t>niezakwalifikowany</w:t>
            </w:r>
          </w:p>
          <w:p w14:paraId="4892B050" w14:textId="6CFF80B3" w:rsidR="00FF224D" w:rsidRPr="008E047A" w:rsidRDefault="00A22F9A" w:rsidP="000A43A9">
            <w:pPr>
              <w:spacing w:after="240"/>
              <w:ind w:left="28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68821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8A44A2" w:rsidRPr="008E047A">
              <w:rPr>
                <w:rFonts w:asciiTheme="minorHAnsi" w:hAnsiTheme="minorHAnsi" w:cstheme="minorHAnsi"/>
              </w:rPr>
              <w:t xml:space="preserve"> z</w:t>
            </w:r>
            <w:r w:rsidR="00890CD5" w:rsidRPr="008E047A">
              <w:rPr>
                <w:rFonts w:asciiTheme="minorHAnsi" w:hAnsiTheme="minorHAnsi" w:cstheme="minorHAnsi"/>
              </w:rPr>
              <w:t>akwalifikowany</w:t>
            </w:r>
          </w:p>
        </w:tc>
        <w:tc>
          <w:tcPr>
            <w:tcW w:w="4394" w:type="dxa"/>
          </w:tcPr>
          <w:p w14:paraId="3D2EB9E5" w14:textId="5D84119E" w:rsidR="00495A1F" w:rsidRPr="008E047A" w:rsidRDefault="008A44A2" w:rsidP="000A43A9">
            <w:pPr>
              <w:spacing w:after="240" w:line="360" w:lineRule="auto"/>
              <w:jc w:val="center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Nazwa uczelni zagranicznej</w:t>
            </w:r>
            <w:r w:rsidR="00175B2E" w:rsidRPr="008E047A">
              <w:rPr>
                <w:rFonts w:asciiTheme="minorHAnsi" w:hAnsiTheme="minorHAnsi" w:cstheme="minorHAnsi"/>
              </w:rPr>
              <w:t xml:space="preserve"> </w:t>
            </w:r>
            <w:r w:rsidRPr="008E047A">
              <w:rPr>
                <w:rFonts w:asciiTheme="minorHAnsi" w:hAnsiTheme="minorHAnsi" w:cstheme="minorHAnsi"/>
              </w:rPr>
              <w:br/>
              <w:t>_________________________________</w:t>
            </w:r>
            <w:r w:rsidR="00FF224D" w:rsidRPr="008E047A">
              <w:rPr>
                <w:rFonts w:asciiTheme="minorHAnsi" w:hAnsiTheme="minorHAnsi" w:cstheme="minorHAnsi"/>
              </w:rPr>
              <w:br/>
              <w:t>_________________</w:t>
            </w:r>
            <w:r w:rsidRPr="008E047A">
              <w:rPr>
                <w:rFonts w:asciiTheme="minorHAnsi" w:hAnsiTheme="minorHAnsi" w:cstheme="minorHAnsi"/>
              </w:rPr>
              <w:t>________________</w:t>
            </w:r>
          </w:p>
        </w:tc>
        <w:tc>
          <w:tcPr>
            <w:tcW w:w="2614" w:type="dxa"/>
          </w:tcPr>
          <w:p w14:paraId="449E6D11" w14:textId="77777777" w:rsidR="00FF224D" w:rsidRPr="008E047A" w:rsidRDefault="00495A1F" w:rsidP="000A43A9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8E047A">
              <w:rPr>
                <w:rFonts w:asciiTheme="minorHAnsi" w:hAnsiTheme="minorHAnsi" w:cstheme="minorHAnsi"/>
              </w:rPr>
              <w:t>Wyjazd w semestrze</w:t>
            </w:r>
          </w:p>
          <w:p w14:paraId="0CCB0E14" w14:textId="535FB4E6" w:rsidR="00495A1F" w:rsidRPr="008E047A" w:rsidRDefault="00A22F9A" w:rsidP="000A43A9">
            <w:pPr>
              <w:spacing w:line="360" w:lineRule="auto"/>
              <w:ind w:left="37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9972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F224D" w:rsidRPr="008E047A">
              <w:rPr>
                <w:rFonts w:asciiTheme="minorHAnsi" w:hAnsiTheme="minorHAnsi" w:cstheme="minorHAnsi"/>
              </w:rPr>
              <w:t xml:space="preserve"> zimowym</w:t>
            </w:r>
          </w:p>
          <w:p w14:paraId="2CC1DF0A" w14:textId="393D3EC2" w:rsidR="00B54C4A" w:rsidRPr="008E047A" w:rsidRDefault="00A22F9A" w:rsidP="000A43A9">
            <w:pPr>
              <w:spacing w:after="240" w:line="360" w:lineRule="auto"/>
              <w:ind w:left="37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2145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6B0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F224D" w:rsidRPr="008E047A">
              <w:rPr>
                <w:rFonts w:asciiTheme="minorHAnsi" w:hAnsiTheme="minorHAnsi" w:cstheme="minorHAnsi"/>
              </w:rPr>
              <w:t xml:space="preserve"> letnim</w:t>
            </w:r>
          </w:p>
        </w:tc>
      </w:tr>
    </w:tbl>
    <w:p w14:paraId="066649D4" w14:textId="553BE2E5" w:rsidR="00175B2E" w:rsidRPr="00175B2E" w:rsidRDefault="00C21F2D" w:rsidP="00326B00">
      <w:pPr>
        <w:tabs>
          <w:tab w:val="left" w:pos="5670"/>
          <w:tab w:val="center" w:leader="underscore" w:pos="9639"/>
        </w:tabs>
        <w:spacing w:before="72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75B2E" w:rsidRPr="008E047A">
        <w:rPr>
          <w:rFonts w:asciiTheme="minorHAnsi" w:hAnsiTheme="minorHAnsi" w:cstheme="minorHAnsi"/>
        </w:rPr>
        <w:t>_____________________________</w:t>
      </w:r>
    </w:p>
    <w:p w14:paraId="072DB2EC" w14:textId="77777777" w:rsidR="00C21F2D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Data</w:t>
      </w:r>
      <w:r w:rsidR="00393945" w:rsidRPr="00393945">
        <w:rPr>
          <w:rFonts w:asciiTheme="minorHAnsi" w:hAnsiTheme="minorHAnsi" w:cstheme="minorHAnsi"/>
        </w:rPr>
        <w:t xml:space="preserve"> i </w:t>
      </w:r>
      <w:r w:rsidR="00B54C4A" w:rsidRPr="00393945">
        <w:rPr>
          <w:rFonts w:asciiTheme="minorHAnsi" w:hAnsiTheme="minorHAnsi" w:cstheme="minorHAnsi"/>
        </w:rPr>
        <w:t>podpis Uczelnianego Koordynatora</w:t>
      </w:r>
    </w:p>
    <w:p w14:paraId="063AB30C" w14:textId="7F35B091" w:rsidR="001A7015" w:rsidRPr="00393945" w:rsidRDefault="00C21F2D" w:rsidP="00C21F2D">
      <w:pPr>
        <w:tabs>
          <w:tab w:val="left" w:pos="5670"/>
          <w:tab w:val="center" w:leader="underscore" w:pos="963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54C4A" w:rsidRPr="00393945">
        <w:rPr>
          <w:rFonts w:asciiTheme="minorHAnsi" w:hAnsiTheme="minorHAnsi" w:cstheme="minorHAnsi"/>
        </w:rPr>
        <w:t>Programu Erasmus+</w:t>
      </w:r>
    </w:p>
    <w:sectPr w:rsidR="001A7015" w:rsidRPr="00393945" w:rsidSect="00A22F9A">
      <w:footnotePr>
        <w:pos w:val="beneathText"/>
      </w:footnotePr>
      <w:type w:val="continuous"/>
      <w:pgSz w:w="12240" w:h="15840"/>
      <w:pgMar w:top="851" w:right="851" w:bottom="709" w:left="851" w:header="708" w:footer="1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0DE578" w14:textId="77777777" w:rsidR="00590B5C" w:rsidRDefault="00590B5C" w:rsidP="00570756">
      <w:r>
        <w:separator/>
      </w:r>
    </w:p>
  </w:endnote>
  <w:endnote w:type="continuationSeparator" w:id="0">
    <w:p w14:paraId="25951A3D" w14:textId="77777777" w:rsidR="00590B5C" w:rsidRDefault="00590B5C" w:rsidP="0057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-BoldMT">
    <w:altName w:val="Arial"/>
    <w:charset w:val="EE"/>
    <w:family w:val="swiss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lain Regular">
    <w:altName w:val="Calibri"/>
    <w:panose1 w:val="00000000000000000000"/>
    <w:charset w:val="00"/>
    <w:family w:val="swiss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320A2" w14:textId="77777777" w:rsidR="00372451" w:rsidRPr="00175B2E" w:rsidRDefault="00372451">
    <w:pPr>
      <w:pStyle w:val="Stopka"/>
      <w:jc w:val="center"/>
      <w:rPr>
        <w:rFonts w:asciiTheme="minorHAnsi" w:hAnsiTheme="minorHAnsi" w:cstheme="minorHAnsi"/>
      </w:rPr>
    </w:pPr>
    <w:r w:rsidRPr="00175B2E">
      <w:rPr>
        <w:rFonts w:asciiTheme="minorHAnsi" w:hAnsiTheme="minorHAnsi" w:cstheme="minorHAnsi"/>
      </w:rPr>
      <w:fldChar w:fldCharType="begin"/>
    </w:r>
    <w:r w:rsidRPr="00175B2E">
      <w:rPr>
        <w:rFonts w:asciiTheme="minorHAnsi" w:hAnsiTheme="minorHAnsi" w:cstheme="minorHAnsi"/>
      </w:rPr>
      <w:instrText xml:space="preserve"> PAGE   \* MERGEFORMAT </w:instrText>
    </w:r>
    <w:r w:rsidRPr="00175B2E">
      <w:rPr>
        <w:rFonts w:asciiTheme="minorHAnsi" w:hAnsiTheme="minorHAnsi" w:cstheme="minorHAnsi"/>
      </w:rPr>
      <w:fldChar w:fldCharType="separate"/>
    </w:r>
    <w:r w:rsidR="009455CA" w:rsidRPr="00175B2E">
      <w:rPr>
        <w:rFonts w:asciiTheme="minorHAnsi" w:hAnsiTheme="minorHAnsi" w:cstheme="minorHAnsi"/>
        <w:noProof/>
      </w:rPr>
      <w:t>2</w:t>
    </w:r>
    <w:r w:rsidRPr="00175B2E">
      <w:rPr>
        <w:rFonts w:asciiTheme="minorHAnsi" w:hAnsiTheme="minorHAnsi" w:cstheme="minorHAnsi"/>
      </w:rPr>
      <w:fldChar w:fldCharType="end"/>
    </w:r>
  </w:p>
  <w:p w14:paraId="52E79C0D" w14:textId="77777777" w:rsidR="00570756" w:rsidRDefault="00570756" w:rsidP="00570756">
    <w:pPr>
      <w:pStyle w:val="Stopka"/>
      <w:tabs>
        <w:tab w:val="clear" w:pos="4536"/>
        <w:tab w:val="clear" w:pos="9072"/>
        <w:tab w:val="left" w:pos="151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C4BC7" w14:textId="77777777" w:rsidR="00372451" w:rsidRPr="00372451" w:rsidRDefault="00372451">
    <w:pPr>
      <w:pStyle w:val="Stopka"/>
      <w:jc w:val="center"/>
      <w:rPr>
        <w:rFonts w:ascii="Plain Regular" w:hAnsi="Plain Regular"/>
        <w:b/>
      </w:rPr>
    </w:pPr>
    <w:r w:rsidRPr="00372451">
      <w:rPr>
        <w:rFonts w:ascii="Plain Regular" w:hAnsi="Plain Regular"/>
        <w:b/>
      </w:rPr>
      <w:fldChar w:fldCharType="begin"/>
    </w:r>
    <w:r w:rsidRPr="00372451">
      <w:rPr>
        <w:rFonts w:ascii="Plain Regular" w:hAnsi="Plain Regular"/>
        <w:b/>
      </w:rPr>
      <w:instrText xml:space="preserve"> PAGE   \* MERGEFORMAT </w:instrText>
    </w:r>
    <w:r w:rsidRPr="00372451">
      <w:rPr>
        <w:rFonts w:ascii="Plain Regular" w:hAnsi="Plain Regular"/>
        <w:b/>
      </w:rPr>
      <w:fldChar w:fldCharType="separate"/>
    </w:r>
    <w:r w:rsidR="009455CA">
      <w:rPr>
        <w:rFonts w:ascii="Plain Regular" w:hAnsi="Plain Regular"/>
        <w:b/>
        <w:noProof/>
      </w:rPr>
      <w:t>1</w:t>
    </w:r>
    <w:r w:rsidRPr="00372451">
      <w:rPr>
        <w:rFonts w:ascii="Plain Regular" w:hAnsi="Plain Regular"/>
        <w:b/>
      </w:rPr>
      <w:fldChar w:fldCharType="end"/>
    </w:r>
  </w:p>
  <w:p w14:paraId="5613E01E" w14:textId="77777777" w:rsidR="00372451" w:rsidRDefault="003724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B3170D" w14:textId="77777777" w:rsidR="00590B5C" w:rsidRDefault="00590B5C" w:rsidP="00570756">
      <w:r>
        <w:separator/>
      </w:r>
    </w:p>
  </w:footnote>
  <w:footnote w:type="continuationSeparator" w:id="0">
    <w:p w14:paraId="6E454FBF" w14:textId="77777777" w:rsidR="00590B5C" w:rsidRDefault="00590B5C" w:rsidP="0057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D75592A"/>
    <w:multiLevelType w:val="hybridMultilevel"/>
    <w:tmpl w:val="D8B2A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6D269B"/>
    <w:multiLevelType w:val="hybridMultilevel"/>
    <w:tmpl w:val="A0EAC9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O0sDQ2MjW0MDBV0lEKTi0uzszPAykwqQUAR5kKxiwAAAA="/>
  </w:docVars>
  <w:rsids>
    <w:rsidRoot w:val="00B8628F"/>
    <w:rsid w:val="00022DC3"/>
    <w:rsid w:val="0004472E"/>
    <w:rsid w:val="00051DED"/>
    <w:rsid w:val="00052640"/>
    <w:rsid w:val="000535DE"/>
    <w:rsid w:val="0009020C"/>
    <w:rsid w:val="00095ACD"/>
    <w:rsid w:val="000A43A9"/>
    <w:rsid w:val="000C151C"/>
    <w:rsid w:val="000F7C08"/>
    <w:rsid w:val="00105B92"/>
    <w:rsid w:val="0011332C"/>
    <w:rsid w:val="00114103"/>
    <w:rsid w:val="00163979"/>
    <w:rsid w:val="00175B2E"/>
    <w:rsid w:val="00191F68"/>
    <w:rsid w:val="00192A1A"/>
    <w:rsid w:val="001A7015"/>
    <w:rsid w:val="001B2CCD"/>
    <w:rsid w:val="002671A7"/>
    <w:rsid w:val="002745E3"/>
    <w:rsid w:val="002751F5"/>
    <w:rsid w:val="00283F25"/>
    <w:rsid w:val="002B1F9F"/>
    <w:rsid w:val="002B5E35"/>
    <w:rsid w:val="002E0037"/>
    <w:rsid w:val="002F18D0"/>
    <w:rsid w:val="00313FEE"/>
    <w:rsid w:val="003245F6"/>
    <w:rsid w:val="00326B00"/>
    <w:rsid w:val="003340FC"/>
    <w:rsid w:val="00343A18"/>
    <w:rsid w:val="00371152"/>
    <w:rsid w:val="00372451"/>
    <w:rsid w:val="00393945"/>
    <w:rsid w:val="0039535D"/>
    <w:rsid w:val="003E01F5"/>
    <w:rsid w:val="003E2ED5"/>
    <w:rsid w:val="003F0125"/>
    <w:rsid w:val="004006C3"/>
    <w:rsid w:val="00460CC2"/>
    <w:rsid w:val="00485876"/>
    <w:rsid w:val="00495A1F"/>
    <w:rsid w:val="004B6A8A"/>
    <w:rsid w:val="004E0E2F"/>
    <w:rsid w:val="004E3AF2"/>
    <w:rsid w:val="00517847"/>
    <w:rsid w:val="00540B00"/>
    <w:rsid w:val="00546DA1"/>
    <w:rsid w:val="00570756"/>
    <w:rsid w:val="00590B5C"/>
    <w:rsid w:val="005B0A4D"/>
    <w:rsid w:val="005E74DE"/>
    <w:rsid w:val="00601583"/>
    <w:rsid w:val="00604630"/>
    <w:rsid w:val="00611A54"/>
    <w:rsid w:val="006323FA"/>
    <w:rsid w:val="0064077D"/>
    <w:rsid w:val="00661B33"/>
    <w:rsid w:val="00683180"/>
    <w:rsid w:val="006B1D04"/>
    <w:rsid w:val="00714A27"/>
    <w:rsid w:val="00725BA3"/>
    <w:rsid w:val="007359BE"/>
    <w:rsid w:val="00735CDF"/>
    <w:rsid w:val="00766069"/>
    <w:rsid w:val="00776F1F"/>
    <w:rsid w:val="007A4807"/>
    <w:rsid w:val="007D585A"/>
    <w:rsid w:val="007E2C20"/>
    <w:rsid w:val="007F1C2B"/>
    <w:rsid w:val="007F3F67"/>
    <w:rsid w:val="00811CAC"/>
    <w:rsid w:val="008154EC"/>
    <w:rsid w:val="0084761B"/>
    <w:rsid w:val="008560FD"/>
    <w:rsid w:val="00884BCD"/>
    <w:rsid w:val="00890CD5"/>
    <w:rsid w:val="008A44A2"/>
    <w:rsid w:val="008A62D8"/>
    <w:rsid w:val="008E047A"/>
    <w:rsid w:val="00925E3A"/>
    <w:rsid w:val="00933D05"/>
    <w:rsid w:val="009355CD"/>
    <w:rsid w:val="009422B1"/>
    <w:rsid w:val="009455CA"/>
    <w:rsid w:val="00975C3D"/>
    <w:rsid w:val="00980F41"/>
    <w:rsid w:val="009E7DEB"/>
    <w:rsid w:val="00A22F9A"/>
    <w:rsid w:val="00A40F10"/>
    <w:rsid w:val="00A72C3A"/>
    <w:rsid w:val="00A92F19"/>
    <w:rsid w:val="00AE395F"/>
    <w:rsid w:val="00AF1A48"/>
    <w:rsid w:val="00B026DD"/>
    <w:rsid w:val="00B54C4A"/>
    <w:rsid w:val="00B8628F"/>
    <w:rsid w:val="00C2150D"/>
    <w:rsid w:val="00C21F2D"/>
    <w:rsid w:val="00C247C2"/>
    <w:rsid w:val="00CA0EA0"/>
    <w:rsid w:val="00CD6C4F"/>
    <w:rsid w:val="00CF1C65"/>
    <w:rsid w:val="00D820E0"/>
    <w:rsid w:val="00D92F53"/>
    <w:rsid w:val="00D95302"/>
    <w:rsid w:val="00DA5F75"/>
    <w:rsid w:val="00DF0579"/>
    <w:rsid w:val="00E02EAB"/>
    <w:rsid w:val="00E0540B"/>
    <w:rsid w:val="00E22094"/>
    <w:rsid w:val="00E6369C"/>
    <w:rsid w:val="00E85B2C"/>
    <w:rsid w:val="00E95941"/>
    <w:rsid w:val="00E975D2"/>
    <w:rsid w:val="00EE51C5"/>
    <w:rsid w:val="00F70181"/>
    <w:rsid w:val="00FB7925"/>
    <w:rsid w:val="00FC6574"/>
    <w:rsid w:val="00FD5B84"/>
    <w:rsid w:val="00FD7715"/>
    <w:rsid w:val="00FF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64837"/>
  <w15:chartTrackingRefBased/>
  <w15:docId w15:val="{38BC3FD9-1EFE-4813-9937-CF90855B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jc w:val="center"/>
      <w:outlineLvl w:val="0"/>
    </w:pPr>
    <w:rPr>
      <w:rFonts w:ascii="Arial-BoldMT" w:hAnsi="Arial-BoldMT"/>
      <w:b/>
      <w:sz w:val="28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jc w:val="center"/>
      <w:outlineLvl w:val="1"/>
    </w:pPr>
    <w:rPr>
      <w:b/>
      <w:sz w:val="22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Domylnaczcionkaakapitu1">
    <w:name w:val="Domyślna czcionka akapitu1"/>
  </w:style>
  <w:style w:type="character" w:customStyle="1" w:styleId="WW-Domylnaczcionkaakapitu">
    <w:name w:val="WW-Domyślna czcionka akapitu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Lucida Sans Unicode" w:hAnsi="Arial"/>
      <w:sz w:val="28"/>
      <w:szCs w:val="28"/>
    </w:rPr>
  </w:style>
  <w:style w:type="paragraph" w:styleId="Tekstpodstawowy">
    <w:name w:val="Body Text"/>
    <w:basedOn w:val="Normalny"/>
    <w:pPr>
      <w:jc w:val="both"/>
    </w:pPr>
  </w:style>
  <w:style w:type="paragraph" w:styleId="Lista">
    <w:name w:val="List"/>
    <w:basedOn w:val="Tekstpodstawowy"/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Podpispodobiektem">
    <w:name w:val="Podpis pod obiektem"/>
    <w:basedOn w:val="Normalny"/>
    <w:next w:val="Normalny"/>
    <w:rPr>
      <w:rFonts w:ascii="Arial" w:hAnsi="Arial"/>
      <w:b/>
      <w:sz w:val="22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  <w:i/>
      <w:iCs/>
    </w:rPr>
  </w:style>
  <w:style w:type="table" w:styleId="Tabela-Siatka">
    <w:name w:val="Table Grid"/>
    <w:basedOn w:val="Standardowy"/>
    <w:rsid w:val="00FB7925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rsid w:val="00570756"/>
  </w:style>
  <w:style w:type="paragraph" w:styleId="Stopka">
    <w:name w:val="footer"/>
    <w:basedOn w:val="Normalny"/>
    <w:link w:val="StopkaZnak"/>
    <w:uiPriority w:val="99"/>
    <w:rsid w:val="00570756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570756"/>
  </w:style>
  <w:style w:type="paragraph" w:styleId="Tekstdymka">
    <w:name w:val="Balloon Text"/>
    <w:basedOn w:val="Normalny"/>
    <w:link w:val="TekstdymkaZnak"/>
    <w:rsid w:val="00570756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rsid w:val="00570756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91F68"/>
    <w:pPr>
      <w:suppressAutoHyphens w:val="0"/>
      <w:spacing w:before="100" w:beforeAutospacing="1" w:after="100" w:afterAutospacing="1"/>
    </w:pPr>
    <w:rPr>
      <w:sz w:val="24"/>
      <w:szCs w:val="24"/>
    </w:rPr>
  </w:style>
  <w:style w:type="character" w:customStyle="1" w:styleId="st">
    <w:name w:val="st"/>
    <w:basedOn w:val="Domylnaczcionkaakapitu"/>
    <w:rsid w:val="009E7DEB"/>
  </w:style>
  <w:style w:type="character" w:styleId="Uwydatnienie">
    <w:name w:val="Emphasis"/>
    <w:uiPriority w:val="20"/>
    <w:qFormat/>
    <w:rsid w:val="009E7DEB"/>
    <w:rPr>
      <w:i/>
      <w:iCs/>
    </w:rPr>
  </w:style>
  <w:style w:type="paragraph" w:styleId="Akapitzlist">
    <w:name w:val="List Paragraph"/>
    <w:basedOn w:val="Normalny"/>
    <w:uiPriority w:val="34"/>
    <w:qFormat/>
    <w:rsid w:val="00AE395F"/>
    <w:pPr>
      <w:ind w:left="720"/>
      <w:contextualSpacing/>
    </w:pPr>
  </w:style>
  <w:style w:type="table" w:styleId="Zwykatabela4">
    <w:name w:val="Plain Table 4"/>
    <w:basedOn w:val="Standardowy"/>
    <w:uiPriority w:val="44"/>
    <w:rsid w:val="008E047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8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926D6B-2A41-46C5-94C9-B674F93EC6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A97F7F-3802-4DFC-B650-EDE95F879814}">
  <ds:schemaRefs>
    <ds:schemaRef ds:uri="http://purl.org/dc/terms/"/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8e4ee1b1-81ad-48e2-b0cc-766bf65a42da"/>
    <ds:schemaRef ds:uri="http://schemas.microsoft.com/office/infopath/2007/PartnerControls"/>
    <ds:schemaRef ds:uri="980d08e1-6ee3-49d3-9918-9b5d9e0d4b5d"/>
  </ds:schemaRefs>
</ds:datastoreItem>
</file>

<file path=customXml/itemProps3.xml><?xml version="1.0" encoding="utf-8"?>
<ds:datastoreItem xmlns:ds="http://schemas.openxmlformats.org/officeDocument/2006/customXml" ds:itemID="{D52036D5-5E4B-493E-8C12-784E04990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486E0E-7942-4F61-AFE2-7754DB94A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982</Characters>
  <Application>Microsoft Office Word</Application>
  <DocSecurity>4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pwst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WST</dc:creator>
  <cp:keywords/>
  <cp:lastModifiedBy>Magdalena Kaleta - Sekretarz Rektora AST</cp:lastModifiedBy>
  <cp:revision>2</cp:revision>
  <cp:lastPrinted>2018-02-15T11:36:00Z</cp:lastPrinted>
  <dcterms:created xsi:type="dcterms:W3CDTF">2023-02-28T16:05:00Z</dcterms:created>
  <dcterms:modified xsi:type="dcterms:W3CDTF">2023-02-2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